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2900" w:rsidRDefault="003E2900" w:rsidP="00ED31D5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sz w:val="28"/>
          <w:szCs w:val="28"/>
          <w:lang w:val="et-EE"/>
        </w:rPr>
        <w:t>Millest mõte?!</w:t>
      </w:r>
    </w:p>
    <w:p w:rsidR="003E2900" w:rsidRDefault="003E2900" w:rsidP="00ED31D5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</w:p>
    <w:p w:rsidR="00ED31D5" w:rsidRPr="003E2900" w:rsidRDefault="00ED31D5" w:rsidP="003E2900">
      <w:pPr>
        <w:pStyle w:val="Loendilik"/>
        <w:numPr>
          <w:ilvl w:val="0"/>
          <w:numId w:val="2"/>
        </w:num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3E2900">
        <w:rPr>
          <w:rFonts w:ascii="Times New Roman" w:eastAsia="Times New Roman" w:hAnsi="Times New Roman" w:cs="Times New Roman"/>
          <w:sz w:val="28"/>
          <w:szCs w:val="28"/>
          <w:lang w:val="et-EE"/>
        </w:rPr>
        <w:t>Kehvad talved-suusatajate arv</w:t>
      </w:r>
      <w:r w:rsidR="003E2900" w:rsidRPr="003E2900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ukus </w:t>
      </w:r>
      <w:r w:rsidRPr="003E2900">
        <w:rPr>
          <w:rFonts w:ascii="Times New Roman" w:eastAsia="Times New Roman" w:hAnsi="Times New Roman" w:cs="Times New Roman"/>
          <w:sz w:val="28"/>
          <w:szCs w:val="28"/>
          <w:lang w:val="et-EE"/>
        </w:rPr>
        <w:t>väheneb</w:t>
      </w:r>
    </w:p>
    <w:p w:rsidR="003E2900" w:rsidRPr="003E2900" w:rsidRDefault="003E2900" w:rsidP="003E2900">
      <w:pPr>
        <w:pStyle w:val="Loendilik"/>
        <w:numPr>
          <w:ilvl w:val="0"/>
          <w:numId w:val="2"/>
        </w:num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3E2900">
        <w:rPr>
          <w:rFonts w:ascii="Times New Roman" w:eastAsia="Times New Roman" w:hAnsi="Times New Roman" w:cs="Times New Roman"/>
          <w:sz w:val="28"/>
          <w:szCs w:val="28"/>
          <w:lang w:val="et-EE"/>
        </w:rPr>
        <w:t>Tänastel koondislastel pole väärikat järelkasvu</w:t>
      </w:r>
    </w:p>
    <w:p w:rsidR="003E2900" w:rsidRDefault="003E2900" w:rsidP="003E2900">
      <w:pPr>
        <w:pStyle w:val="Loendilik"/>
        <w:numPr>
          <w:ilvl w:val="0"/>
          <w:numId w:val="2"/>
        </w:num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3E2900">
        <w:rPr>
          <w:rFonts w:ascii="Times New Roman" w:eastAsia="Times New Roman" w:hAnsi="Times New Roman" w:cs="Times New Roman"/>
          <w:sz w:val="28"/>
          <w:szCs w:val="28"/>
          <w:lang w:val="et-EE"/>
        </w:rPr>
        <w:t>20 aasta pikkune tabel võrdluses noorte tulemuslikkus Põhjamaade noorte meistrivõistlustel suhtes Swedbank sarja osavõtjatega. Osavõtjaid on, aga t</w:t>
      </w:r>
      <w:r w:rsidR="00ED31D5" w:rsidRPr="003E2900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ulemused </w:t>
      </w:r>
      <w:r w:rsidRPr="003E2900">
        <w:rPr>
          <w:rFonts w:ascii="Times New Roman" w:eastAsia="Times New Roman" w:hAnsi="Times New Roman" w:cs="Times New Roman"/>
          <w:sz w:val="28"/>
          <w:szCs w:val="28"/>
          <w:lang w:val="et-EE"/>
        </w:rPr>
        <w:t>pikemat aega seisakus või pigem kulgevad vaikselt allamäge.</w:t>
      </w:r>
    </w:p>
    <w:p w:rsidR="003E2900" w:rsidRDefault="003E2900" w:rsidP="003E2900">
      <w:pPr>
        <w:pStyle w:val="Loendilik"/>
        <w:numPr>
          <w:ilvl w:val="0"/>
          <w:numId w:val="2"/>
        </w:num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>Iga aasta väheneb sportlaste hulk kellel oleksid SL poolt seatud statuudid jõukohased( varem seati statuudid, et joon vahele tõmmata)</w:t>
      </w:r>
    </w:p>
    <w:p w:rsidR="003E2900" w:rsidRDefault="003E2900" w:rsidP="003E2900">
      <w:pPr>
        <w:pStyle w:val="Loendilik"/>
        <w:numPr>
          <w:ilvl w:val="0"/>
          <w:numId w:val="2"/>
        </w:num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>Suusatamine on viimase 15-20 aastaga väga palju muutunud, aga meie treeningmetoodika on sama</w:t>
      </w:r>
    </w:p>
    <w:p w:rsidR="003E2900" w:rsidRPr="003E2900" w:rsidRDefault="003E2900" w:rsidP="003E2900">
      <w:pPr>
        <w:pStyle w:val="Loendilik"/>
        <w:rPr>
          <w:rFonts w:ascii="Times New Roman" w:eastAsia="Times New Roman" w:hAnsi="Times New Roman" w:cs="Times New Roman"/>
          <w:sz w:val="28"/>
          <w:szCs w:val="28"/>
          <w:lang w:val="et-EE"/>
        </w:rPr>
      </w:pPr>
    </w:p>
    <w:p w:rsidR="00ED31D5" w:rsidRPr="00ED31D5" w:rsidRDefault="003E2900" w:rsidP="00ED31D5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 </w:t>
      </w:r>
    </w:p>
    <w:p w:rsidR="00ED31D5" w:rsidRPr="00ED31D5" w:rsidRDefault="00ED31D5" w:rsidP="001F3F1D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</w:p>
    <w:p w:rsidR="001F3F1D" w:rsidRPr="00E25E24" w:rsidRDefault="00857309" w:rsidP="00E25E24">
      <w:pPr>
        <w:pStyle w:val="Loendilik"/>
        <w:numPr>
          <w:ilvl w:val="0"/>
          <w:numId w:val="3"/>
        </w:num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E25E24">
        <w:rPr>
          <w:rFonts w:ascii="Times New Roman" w:eastAsia="Times New Roman" w:hAnsi="Times New Roman" w:cs="Times New Roman"/>
          <w:sz w:val="28"/>
          <w:szCs w:val="28"/>
          <w:lang w:val="et-EE"/>
        </w:rPr>
        <w:t>Mida me saame muuta?</w:t>
      </w:r>
      <w:r w:rsidR="003E2900" w:rsidRPr="00E25E24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 </w:t>
      </w:r>
    </w:p>
    <w:p w:rsidR="00916425" w:rsidRPr="00E25E24" w:rsidRDefault="001A7AE4" w:rsidP="00E25E24">
      <w:pPr>
        <w:pStyle w:val="Loendilik"/>
        <w:numPr>
          <w:ilvl w:val="0"/>
          <w:numId w:val="3"/>
        </w:num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E25E24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Tulemused </w:t>
      </w:r>
      <w:r w:rsidR="00E25E24" w:rsidRPr="00E25E24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olid </w:t>
      </w:r>
      <w:r w:rsidRPr="00E25E24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siis, kui oli olemas </w:t>
      </w:r>
      <w:r w:rsidR="00E25E24" w:rsidRPr="00E25E24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sisemine </w:t>
      </w:r>
      <w:r w:rsidRPr="00E25E24">
        <w:rPr>
          <w:rFonts w:ascii="Times New Roman" w:eastAsia="Times New Roman" w:hAnsi="Times New Roman" w:cs="Times New Roman"/>
          <w:sz w:val="28"/>
          <w:szCs w:val="28"/>
          <w:lang w:val="et-EE"/>
        </w:rPr>
        <w:t>konkurents</w:t>
      </w:r>
    </w:p>
    <w:p w:rsidR="003E2900" w:rsidRPr="00E25E24" w:rsidRDefault="003E2900" w:rsidP="00E25E24">
      <w:pPr>
        <w:pStyle w:val="Loendilik"/>
        <w:numPr>
          <w:ilvl w:val="0"/>
          <w:numId w:val="3"/>
        </w:num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proofErr w:type="spellStart"/>
      <w:r w:rsidRPr="00E25E24">
        <w:rPr>
          <w:rFonts w:ascii="Times New Roman" w:eastAsia="Times New Roman" w:hAnsi="Times New Roman" w:cs="Times New Roman"/>
          <w:sz w:val="28"/>
          <w:szCs w:val="28"/>
          <w:lang w:val="et-EE"/>
        </w:rPr>
        <w:t>Phoeng</w:t>
      </w:r>
      <w:r w:rsidR="00E25E24" w:rsidRPr="00E25E24">
        <w:rPr>
          <w:rFonts w:ascii="Times New Roman" w:eastAsia="Times New Roman" w:hAnsi="Times New Roman" w:cs="Times New Roman"/>
          <w:sz w:val="28"/>
          <w:szCs w:val="28"/>
          <w:lang w:val="et-EE"/>
        </w:rPr>
        <w:t>Ch</w:t>
      </w:r>
      <w:r w:rsidRPr="00E25E24">
        <w:rPr>
          <w:rFonts w:ascii="Times New Roman" w:eastAsia="Times New Roman" w:hAnsi="Times New Roman" w:cs="Times New Roman"/>
          <w:sz w:val="28"/>
          <w:szCs w:val="28"/>
          <w:lang w:val="et-EE"/>
        </w:rPr>
        <w:t>ang</w:t>
      </w:r>
      <w:proofErr w:type="spellEnd"/>
      <w:r w:rsidRPr="00E25E24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 on juba liiga lähedal, et muutused toimiks</w:t>
      </w:r>
    </w:p>
    <w:p w:rsidR="00E25E24" w:rsidRPr="00E25E24" w:rsidRDefault="00E25E24" w:rsidP="00E25E24">
      <w:pPr>
        <w:pStyle w:val="Loendilik"/>
        <w:numPr>
          <w:ilvl w:val="0"/>
          <w:numId w:val="3"/>
        </w:num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E25E24">
        <w:rPr>
          <w:rFonts w:ascii="Times New Roman" w:eastAsia="Times New Roman" w:hAnsi="Times New Roman" w:cs="Times New Roman"/>
          <w:sz w:val="28"/>
          <w:szCs w:val="28"/>
          <w:lang w:val="et-EE"/>
        </w:rPr>
        <w:t>Unustada mingiks ajaks ranged statuudid ja komplekteerida noortest, kes 2022 oleksid vanuses alates 21 aastat (16 ja vanemad)</w:t>
      </w:r>
    </w:p>
    <w:p w:rsidR="00E25E24" w:rsidRPr="00E25E24" w:rsidRDefault="00E25E24" w:rsidP="00E25E24">
      <w:pPr>
        <w:pStyle w:val="Loendilik"/>
        <w:numPr>
          <w:ilvl w:val="0"/>
          <w:numId w:val="3"/>
        </w:num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proofErr w:type="spellStart"/>
      <w:r w:rsidRPr="00E25E24">
        <w:rPr>
          <w:rFonts w:ascii="Times New Roman" w:eastAsia="Times New Roman" w:hAnsi="Times New Roman" w:cs="Times New Roman"/>
          <w:sz w:val="28"/>
          <w:szCs w:val="28"/>
          <w:lang w:val="et-EE"/>
        </w:rPr>
        <w:t>Eesmärgipärastada</w:t>
      </w:r>
      <w:proofErr w:type="spellEnd"/>
      <w:r w:rsidRPr="00E25E24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 ettevalmistus</w:t>
      </w: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 vanuste kaupa, et oleks siht ja vastutus</w:t>
      </w:r>
    </w:p>
    <w:p w:rsidR="00341956" w:rsidRDefault="00341956" w:rsidP="003E2900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</w:p>
    <w:p w:rsidR="003E2900" w:rsidRPr="00341956" w:rsidRDefault="003E2900" w:rsidP="003E2900">
      <w:pPr>
        <w:rPr>
          <w:rFonts w:ascii="Times New Roman" w:eastAsia="Times New Roman" w:hAnsi="Times New Roman" w:cs="Times New Roman"/>
          <w:b/>
          <w:sz w:val="28"/>
          <w:szCs w:val="28"/>
          <w:lang w:val="et-EE"/>
        </w:rPr>
      </w:pPr>
      <w:r w:rsidRPr="00341956"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>Pikk  eesmärk Peking 2022!</w:t>
      </w:r>
    </w:p>
    <w:p w:rsidR="00341956" w:rsidRDefault="00341956" w:rsidP="003E2900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>Teatevõistkonnad esimese 8 parema hulgas, individuaalselt koht kümne parema hulgas?</w:t>
      </w:r>
    </w:p>
    <w:p w:rsidR="00341956" w:rsidRDefault="00341956" w:rsidP="00341956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proofErr w:type="spellStart"/>
      <w:r w:rsidRPr="00341956"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>Vaheeesmärgid</w:t>
      </w:r>
      <w:proofErr w:type="spellEnd"/>
      <w:r w:rsidRPr="00341956"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>:</w:t>
      </w:r>
      <w:r w:rsidRPr="00341956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 </w:t>
      </w:r>
    </w:p>
    <w:p w:rsidR="00341956" w:rsidRDefault="00341956" w:rsidP="00341956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2A86D7C6">
        <w:rPr>
          <w:rFonts w:ascii="Times New Roman" w:eastAsia="Times New Roman" w:hAnsi="Times New Roman" w:cs="Times New Roman"/>
          <w:sz w:val="28"/>
          <w:szCs w:val="28"/>
          <w:lang w:val="et-EE"/>
        </w:rPr>
        <w:t>PMN MV 2018</w:t>
      </w: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  </w:t>
      </w: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ab/>
        <w:t xml:space="preserve"> kohta esimese 10. hulgas, 2 kohta 20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t-EE"/>
        </w:rPr>
        <w:t>n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 hulgas</w:t>
      </w:r>
    </w:p>
    <w:p w:rsidR="00341956" w:rsidRDefault="00341956" w:rsidP="00341956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2A86D7C6">
        <w:rPr>
          <w:rFonts w:ascii="Times New Roman" w:eastAsia="Times New Roman" w:hAnsi="Times New Roman" w:cs="Times New Roman"/>
          <w:sz w:val="28"/>
          <w:szCs w:val="28"/>
          <w:lang w:val="et-EE"/>
        </w:rPr>
        <w:t>JMM 2018</w:t>
      </w: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ab/>
      </w: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ab/>
        <w:t xml:space="preserve"> koht 20.ne hulgas 1 koht 30.ne hulgas</w:t>
      </w:r>
    </w:p>
    <w:p w:rsidR="00341956" w:rsidRDefault="00341956" w:rsidP="00341956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2A86D7C6">
        <w:rPr>
          <w:rFonts w:ascii="Times New Roman" w:eastAsia="Times New Roman" w:hAnsi="Times New Roman" w:cs="Times New Roman"/>
          <w:sz w:val="28"/>
          <w:szCs w:val="28"/>
          <w:lang w:val="et-EE"/>
        </w:rPr>
        <w:t>U23 MM 2018</w:t>
      </w: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ab/>
        <w:t xml:space="preserve"> koht 20.ne hulgas 1 koht 30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t-EE"/>
        </w:rPr>
        <w:t>n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 hulgas</w:t>
      </w:r>
    </w:p>
    <w:p w:rsidR="00341956" w:rsidRDefault="00341956" w:rsidP="00341956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</w:p>
    <w:p w:rsidR="00341956" w:rsidRDefault="00341956" w:rsidP="00341956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</w:p>
    <w:p w:rsidR="00341956" w:rsidRDefault="00341956" w:rsidP="00341956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2A86D7C6">
        <w:rPr>
          <w:rFonts w:ascii="Times New Roman" w:eastAsia="Times New Roman" w:hAnsi="Times New Roman" w:cs="Times New Roman"/>
          <w:sz w:val="28"/>
          <w:szCs w:val="28"/>
          <w:lang w:val="et-EE"/>
        </w:rPr>
        <w:t>PMN MV 2019</w:t>
      </w: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ab/>
        <w:t xml:space="preserve"> koht 10 hulgas 3 kohta 20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t-EE"/>
        </w:rPr>
        <w:t>n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 hulgas</w:t>
      </w:r>
    </w:p>
    <w:p w:rsidR="00341956" w:rsidRDefault="00341956" w:rsidP="00341956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2A86D7C6">
        <w:rPr>
          <w:rFonts w:ascii="Times New Roman" w:eastAsia="Times New Roman" w:hAnsi="Times New Roman" w:cs="Times New Roman"/>
          <w:sz w:val="28"/>
          <w:szCs w:val="28"/>
          <w:lang w:val="et-EE"/>
        </w:rPr>
        <w:t>JMM 2019</w:t>
      </w: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ab/>
      </w: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ab/>
        <w:t xml:space="preserve"> koht 15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t-EE"/>
        </w:rPr>
        <w:t>n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 hulgas 2 kohta 30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t-EE"/>
        </w:rPr>
        <w:t>n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 hulgas</w:t>
      </w:r>
    </w:p>
    <w:p w:rsidR="00341956" w:rsidRDefault="00341956" w:rsidP="00341956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2A86D7C6">
        <w:rPr>
          <w:rFonts w:ascii="Times New Roman" w:eastAsia="Times New Roman" w:hAnsi="Times New Roman" w:cs="Times New Roman"/>
          <w:sz w:val="28"/>
          <w:szCs w:val="28"/>
          <w:lang w:val="et-EE"/>
        </w:rPr>
        <w:lastRenderedPageBreak/>
        <w:t>U23 MM 2019</w:t>
      </w: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ab/>
        <w:t xml:space="preserve"> koht 20-ne hulgas 1 koht 30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t-EE"/>
        </w:rPr>
        <w:t>n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 hulgas</w:t>
      </w:r>
    </w:p>
    <w:p w:rsidR="00341956" w:rsidRDefault="00341956" w:rsidP="00341956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2A86D7C6">
        <w:rPr>
          <w:rFonts w:ascii="Times New Roman" w:eastAsia="Times New Roman" w:hAnsi="Times New Roman" w:cs="Times New Roman"/>
          <w:sz w:val="28"/>
          <w:szCs w:val="28"/>
          <w:lang w:val="et-EE"/>
        </w:rPr>
        <w:t>MM 2019</w:t>
      </w: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ab/>
      </w: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ab/>
        <w:t xml:space="preserve"> osalejat ja kohad esimese 60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t-EE"/>
        </w:rPr>
        <w:t>n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 seas</w:t>
      </w:r>
    </w:p>
    <w:p w:rsidR="00341956" w:rsidRDefault="00341956" w:rsidP="003E2900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</w:p>
    <w:p w:rsidR="00341956" w:rsidRPr="00341956" w:rsidRDefault="00341956" w:rsidP="003E2900">
      <w:pPr>
        <w:rPr>
          <w:rFonts w:ascii="Times New Roman" w:eastAsia="Times New Roman" w:hAnsi="Times New Roman" w:cs="Times New Roman"/>
          <w:b/>
          <w:sz w:val="28"/>
          <w:szCs w:val="28"/>
          <w:lang w:val="et-EE"/>
        </w:rPr>
      </w:pPr>
      <w:r w:rsidRPr="00341956"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>Ettevalmistus:</w:t>
      </w:r>
    </w:p>
    <w:p w:rsidR="00341956" w:rsidRPr="00ED31D5" w:rsidRDefault="00341956" w:rsidP="003E2900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>Laagrid ja kulu ilma personalikuluta(hinnad võivad muutuda-kallineda9:</w:t>
      </w:r>
    </w:p>
    <w:p w:rsidR="001F3F1D" w:rsidRDefault="001F3F1D" w:rsidP="001F3F1D">
      <w:pPr>
        <w:pStyle w:val="Loendilik"/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8"/>
          <w:szCs w:val="28"/>
          <w:lang w:val="et-E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 xml:space="preserve">1.aasta </w:t>
      </w:r>
      <w:r w:rsidRPr="001F3F1D"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 xml:space="preserve">24 sportlast </w:t>
      </w: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 xml:space="preserve">, 30 laagripäeva 40 000 </w:t>
      </w:r>
      <w:r w:rsidR="00E03B7D"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>€</w:t>
      </w: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ab/>
        <w:t>2017/2018</w:t>
      </w:r>
    </w:p>
    <w:p w:rsidR="001F3F1D" w:rsidRDefault="001F3F1D" w:rsidP="001F3F1D">
      <w:pPr>
        <w:pStyle w:val="Loendilik"/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8"/>
          <w:szCs w:val="28"/>
          <w:lang w:val="et-E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 xml:space="preserve">2.aasta 16 sportlast, 34 laagripäeva </w:t>
      </w:r>
      <w:r w:rsidR="00E03B7D"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>40</w:t>
      </w:r>
      <w:r w:rsidR="00E03B7D"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> </w:t>
      </w: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>000</w:t>
      </w:r>
      <w:r w:rsidR="00E03B7D"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 xml:space="preserve"> €</w:t>
      </w: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ab/>
        <w:t>2018/2019</w:t>
      </w:r>
    </w:p>
    <w:p w:rsidR="001F3F1D" w:rsidRDefault="001F3F1D" w:rsidP="001F3F1D">
      <w:pPr>
        <w:pStyle w:val="Loendilik"/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8"/>
          <w:szCs w:val="28"/>
          <w:lang w:val="et-E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>3. aasta 12 sportlast 60 laagripäeva  65</w:t>
      </w:r>
      <w:r w:rsidR="00E03B7D"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> </w:t>
      </w: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>000</w:t>
      </w:r>
      <w:r w:rsidR="00E03B7D"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 xml:space="preserve"> €</w:t>
      </w: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ab/>
        <w:t>2019/2020</w:t>
      </w:r>
    </w:p>
    <w:p w:rsidR="001F3F1D" w:rsidRDefault="001F3F1D" w:rsidP="001F3F1D">
      <w:pPr>
        <w:pStyle w:val="Loendilik"/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8"/>
          <w:szCs w:val="28"/>
          <w:lang w:val="et-E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>4. aasta x sportlast   60 laagripäeva</w:t>
      </w: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ab/>
        <w:t>2020/2021</w:t>
      </w:r>
    </w:p>
    <w:p w:rsidR="001F3F1D" w:rsidRDefault="001F3F1D" w:rsidP="001F3F1D">
      <w:pPr>
        <w:pStyle w:val="Loendilik"/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8"/>
          <w:szCs w:val="28"/>
          <w:lang w:val="et-E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>5. aasta x sportlast   60 laagripäeva</w:t>
      </w: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ab/>
        <w:t xml:space="preserve">      </w:t>
      </w:r>
    </w:p>
    <w:p w:rsidR="00341956" w:rsidRDefault="00341956" w:rsidP="00341956">
      <w:pPr>
        <w:rPr>
          <w:rFonts w:ascii="Times New Roman" w:eastAsia="Times New Roman" w:hAnsi="Times New Roman" w:cs="Times New Roman"/>
          <w:b/>
          <w:sz w:val="28"/>
          <w:szCs w:val="28"/>
          <w:lang w:val="et-EE"/>
        </w:rPr>
      </w:pPr>
    </w:p>
    <w:p w:rsidR="00341956" w:rsidRDefault="00E03B7D" w:rsidP="00341956">
      <w:pPr>
        <w:rPr>
          <w:rFonts w:ascii="Times New Roman" w:eastAsia="Times New Roman" w:hAnsi="Times New Roman" w:cs="Times New Roman"/>
          <w:b/>
          <w:sz w:val="28"/>
          <w:szCs w:val="28"/>
          <w:lang w:val="et-E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et-EE"/>
        </w:rPr>
        <w:t>-----------------------------------------------------------------------------------------------</w:t>
      </w:r>
    </w:p>
    <w:p w:rsidR="001F3F1D" w:rsidRDefault="00E03B7D" w:rsidP="001F3F1D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>Miks suvised laagrid 4 päevased</w:t>
      </w:r>
      <w:r>
        <w:rPr>
          <w:rFonts w:ascii="Times New Roman" w:eastAsia="Times New Roman" w:hAnsi="Times New Roman" w:cs="Times New Roman"/>
          <w:sz w:val="28"/>
          <w:szCs w:val="28"/>
          <w:lang w:val="et-EE"/>
        </w:rPr>
        <w:t>?</w:t>
      </w:r>
    </w:p>
    <w:p w:rsidR="00E03B7D" w:rsidRPr="00E03B7D" w:rsidRDefault="00E03B7D" w:rsidP="00E03B7D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</w:p>
    <w:p w:rsidR="00E03B7D" w:rsidRPr="00E03B7D" w:rsidRDefault="00E03B7D" w:rsidP="00E03B7D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Mõte selle projekti juures oli, et  </w:t>
      </w:r>
      <w:proofErr w:type="spellStart"/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>Teami</w:t>
      </w:r>
      <w:proofErr w:type="spellEnd"/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 laagrid on võimalusel kõigile </w:t>
      </w:r>
    </w:p>
    <w:p w:rsidR="00E03B7D" w:rsidRPr="00E03B7D" w:rsidRDefault="00E03B7D" w:rsidP="00E03B7D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avatud(vähemalt suvised). Suvistes laagrites loob koondise treener ühtset </w:t>
      </w:r>
    </w:p>
    <w:p w:rsidR="00E03B7D" w:rsidRPr="00E03B7D" w:rsidRDefault="00E03B7D" w:rsidP="00E03B7D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proofErr w:type="spellStart"/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>teami</w:t>
      </w:r>
      <w:proofErr w:type="spellEnd"/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, hoiab koondislasi ja potentsiaalseid tulevasi koondislasi kursis </w:t>
      </w:r>
    </w:p>
    <w:p w:rsidR="00E03B7D" w:rsidRPr="00E03B7D" w:rsidRDefault="00E03B7D" w:rsidP="00E03B7D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treeningetappide suundadega ja koondise eesmärkidega, viib läbi seisundit </w:t>
      </w:r>
    </w:p>
    <w:p w:rsidR="00E03B7D" w:rsidRPr="00E03B7D" w:rsidRDefault="00E03B7D" w:rsidP="00E03B7D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kontrollivaid teste, koolitab noori treenima ja annab juhiseid kodusteks </w:t>
      </w:r>
    </w:p>
    <w:p w:rsidR="00E03B7D" w:rsidRPr="00E03B7D" w:rsidRDefault="00E03B7D" w:rsidP="00E03B7D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treeninguteks sportlasele ja isiklikele treeneritele. Eestis on 29 kõrgema, </w:t>
      </w:r>
    </w:p>
    <w:p w:rsidR="00E03B7D" w:rsidRPr="00E03B7D" w:rsidRDefault="00E03B7D" w:rsidP="00E03B7D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kuuenda astme murdmaasuusatamise treenerit, kes oskavad oma tööd teha, kui </w:t>
      </w:r>
    </w:p>
    <w:p w:rsidR="00E03B7D" w:rsidRPr="00E03B7D" w:rsidRDefault="00E03B7D" w:rsidP="00E03B7D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nad teavad, millised on ühised eesmärgid ja kuidas neid saavutada. Nii </w:t>
      </w:r>
    </w:p>
    <w:p w:rsidR="00E03B7D" w:rsidRPr="00E03B7D" w:rsidRDefault="00E03B7D" w:rsidP="00E03B7D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jagame vastutust ning usaldust ja ka „munad pole kõik ühes korvis“.  </w:t>
      </w:r>
    </w:p>
    <w:p w:rsidR="00E03B7D" w:rsidRPr="00E03B7D" w:rsidRDefault="00E03B7D" w:rsidP="00E03B7D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Laagripäevade arv sõltub paljuski, kui hästi süsteem töötab, kui suurel </w:t>
      </w:r>
    </w:p>
    <w:p w:rsidR="00E03B7D" w:rsidRPr="00E03B7D" w:rsidRDefault="00E03B7D" w:rsidP="00E03B7D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hulgal soovime oma parimaid koolitada ja ette valmistada. Kus ja kui palju </w:t>
      </w:r>
    </w:p>
    <w:p w:rsidR="00E03B7D" w:rsidRPr="00E03B7D" w:rsidRDefault="00E03B7D" w:rsidP="00E03B7D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laagerdada sõltub treeneri nägemusest ja Suusaliidu rahakoti suurusest. </w:t>
      </w:r>
    </w:p>
    <w:p w:rsidR="00E03B7D" w:rsidRPr="00E03B7D" w:rsidRDefault="00E03B7D" w:rsidP="00E03B7D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Norra juunioride koondisel on käimasoleva hooaja jooksul kavas 34 </w:t>
      </w:r>
    </w:p>
    <w:p w:rsidR="00E03B7D" w:rsidRPr="00E03B7D" w:rsidRDefault="00E03B7D" w:rsidP="00E03B7D">
      <w:pPr>
        <w:rPr>
          <w:rFonts w:ascii="Times New Roman" w:eastAsia="Times New Roman" w:hAnsi="Times New Roman" w:cs="Times New Roman"/>
          <w:sz w:val="28"/>
          <w:szCs w:val="28"/>
          <w:lang w:val="et-EE"/>
        </w:rPr>
      </w:pPr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laagripäeva, meie projekti  </w:t>
      </w:r>
      <w:proofErr w:type="spellStart"/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>teamil</w:t>
      </w:r>
      <w:proofErr w:type="spellEnd"/>
      <w:r w:rsidRPr="00E03B7D">
        <w:rPr>
          <w:rFonts w:ascii="Times New Roman" w:eastAsia="Times New Roman" w:hAnsi="Times New Roman" w:cs="Times New Roman"/>
          <w:sz w:val="28"/>
          <w:szCs w:val="28"/>
          <w:lang w:val="et-EE"/>
        </w:rPr>
        <w:t xml:space="preserve"> esimesel hooajal 30 laagripäeva.</w:t>
      </w:r>
    </w:p>
    <w:sectPr w:rsidR="00E03B7D" w:rsidRPr="00E03B7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A42E43"/>
    <w:multiLevelType w:val="hybridMultilevel"/>
    <w:tmpl w:val="A4BAFAF0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907D78"/>
    <w:multiLevelType w:val="hybridMultilevel"/>
    <w:tmpl w:val="88B8632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E50D7"/>
    <w:multiLevelType w:val="hybridMultilevel"/>
    <w:tmpl w:val="1472B9A6"/>
    <w:lvl w:ilvl="0" w:tplc="042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sjC1NLOwNDG2NDVS0lEKTi0uzszPAykwrAUAsxySpSwAAAA="/>
  </w:docVars>
  <w:rsids>
    <w:rsidRoot w:val="001F3F1D"/>
    <w:rsid w:val="001A7AE4"/>
    <w:rsid w:val="001F3F1D"/>
    <w:rsid w:val="00341956"/>
    <w:rsid w:val="003E2900"/>
    <w:rsid w:val="00502261"/>
    <w:rsid w:val="006D5168"/>
    <w:rsid w:val="007416AE"/>
    <w:rsid w:val="00857309"/>
    <w:rsid w:val="00916425"/>
    <w:rsid w:val="00CF171F"/>
    <w:rsid w:val="00E03B7D"/>
    <w:rsid w:val="00E25E24"/>
    <w:rsid w:val="00ED31D5"/>
    <w:rsid w:val="00FE2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4F6989D-9E00-4CC8-A115-82ADC3F23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allaad">
    <w:name w:val="Normal"/>
    <w:qFormat/>
    <w:rsid w:val="001F3F1D"/>
    <w:rPr>
      <w:lang w:val="en-US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Loendilik">
    <w:name w:val="List Paragraph"/>
    <w:basedOn w:val="Normaallaad"/>
    <w:uiPriority w:val="34"/>
    <w:qFormat/>
    <w:rsid w:val="001F3F1D"/>
    <w:pPr>
      <w:ind w:left="720"/>
      <w:contextualSpacing/>
    </w:p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CF17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CF171F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13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1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3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8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7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423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anus Teppan</dc:creator>
  <cp:keywords/>
  <dc:description/>
  <cp:lastModifiedBy>Jaanus Teppan</cp:lastModifiedBy>
  <cp:revision>9</cp:revision>
  <cp:lastPrinted>2017-07-12T10:24:00Z</cp:lastPrinted>
  <dcterms:created xsi:type="dcterms:W3CDTF">2017-07-11T06:27:00Z</dcterms:created>
  <dcterms:modified xsi:type="dcterms:W3CDTF">2017-07-12T10:36:00Z</dcterms:modified>
</cp:coreProperties>
</file>